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624EE59" w:rsidR="00173A24" w:rsidRPr="0029424B" w:rsidRDefault="009526BB">
      <w:pPr>
        <w:spacing w:line="240" w:lineRule="auto"/>
        <w:rPr>
          <w:rFonts w:ascii="Comic Sans MS" w:eastAsia="Muli" w:hAnsi="Comic Sans MS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424B">
        <w:rPr>
          <w:rFonts w:ascii="Comic Sans MS" w:eastAsia="Muli" w:hAnsi="Comic Sans MS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96D6E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9424B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4E5ABC0" w:rsidR="00173A24" w:rsidRPr="00FB0EAA" w:rsidRDefault="009526BB">
      <w:pPr>
        <w:spacing w:line="240" w:lineRule="auto"/>
        <w:rPr>
          <w:rFonts w:ascii="Comic Sans MS" w:eastAsia="Muli" w:hAnsi="Comic Sans MS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0EA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B0EAA" w:rsidRPr="00FB0EAA">
        <w:rPr>
          <w:rFonts w:ascii="Comic Sans MS" w:hAnsi="Comic Sans MS"/>
          <w:color w:val="202124"/>
          <w:shd w:val="clear" w:color="auto" w:fill="FFFFFF"/>
        </w:rPr>
        <w:t xml:space="preserve">The div tag is used in HTML to make divisions of content in the web page like (text, images, header, footer, navigation bar, etc). </w:t>
      </w:r>
      <w:proofErr w:type="spellStart"/>
      <w:r w:rsidR="00FB0EAA" w:rsidRPr="00FB0EAA">
        <w:rPr>
          <w:rFonts w:ascii="Comic Sans MS" w:hAnsi="Comic Sans MS"/>
          <w:color w:val="202124"/>
          <w:shd w:val="clear" w:color="auto" w:fill="FFFFFF"/>
        </w:rPr>
        <w:t>Div</w:t>
      </w:r>
      <w:proofErr w:type="spellEnd"/>
      <w:r w:rsidR="00FB0EAA" w:rsidRPr="00FB0EAA">
        <w:rPr>
          <w:rFonts w:ascii="Comic Sans MS" w:hAnsi="Comic Sans MS"/>
          <w:color w:val="202124"/>
          <w:shd w:val="clear" w:color="auto" w:fill="FFFFFF"/>
        </w:rPr>
        <w:t xml:space="preserve"> tag has both open(&lt;div&gt;) and closing (&lt;/div&gt;) </w:t>
      </w:r>
    </w:p>
    <w:p w14:paraId="0000001A" w14:textId="77777777" w:rsidR="00173A24" w:rsidRPr="00FB0EAA" w:rsidRDefault="00173A24">
      <w:pPr>
        <w:spacing w:line="240" w:lineRule="auto"/>
        <w:rPr>
          <w:rFonts w:ascii="Comic Sans MS" w:eastAsia="Muli" w:hAnsi="Comic Sans MS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AF1DBE0" w:rsidR="00173A24" w:rsidRPr="00FB0EAA" w:rsidRDefault="009526BB">
      <w:pPr>
        <w:spacing w:line="240" w:lineRule="auto"/>
        <w:rPr>
          <w:rFonts w:ascii="Comic Sans MS" w:eastAsia="Muli" w:hAnsi="Comic Sans MS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0EAA">
        <w:br/>
      </w:r>
      <w:r w:rsidR="00FB0EAA" w:rsidRPr="00FB0EAA">
        <w:rPr>
          <w:rFonts w:ascii="Comic Sans MS" w:hAnsi="Comic Sans MS"/>
          <w:color w:val="202124"/>
          <w:shd w:val="clear" w:color="auto" w:fill="FFFFFF"/>
        </w:rPr>
        <w:t>Relative is always in proportion to a whole. Absolute is the total of all existence</w:t>
      </w:r>
    </w:p>
    <w:p w14:paraId="00000025" w14:textId="77777777" w:rsidR="00173A24" w:rsidRPr="00FB0EAA" w:rsidRDefault="00173A24">
      <w:pPr>
        <w:spacing w:line="240" w:lineRule="auto"/>
        <w:rPr>
          <w:rFonts w:ascii="Comic Sans MS" w:eastAsia="Muli" w:hAnsi="Comic Sans MS" w:cs="Muli"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3875168" w:rsidR="00173A24" w:rsidRPr="00FB0EAA" w:rsidRDefault="009526BB">
      <w:pPr>
        <w:spacing w:line="240" w:lineRule="auto"/>
        <w:rPr>
          <w:rFonts w:ascii="Comic Sans MS" w:eastAsia="Muli" w:hAnsi="Comic Sans MS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FB0EAA" w:rsidRPr="00FB0EAA">
        <w:rPr>
          <w:rFonts w:ascii="Comic Sans MS" w:hAnsi="Comic Sans MS"/>
          <w:color w:val="202124"/>
          <w:shd w:val="clear" w:color="auto" w:fill="FFFFFF"/>
        </w:rPr>
        <w:t>Opacity is the degree to which content behind an element is hidden, and is the opposite of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BA91893" w:rsidR="00173A24" w:rsidRPr="00FB0EAA" w:rsidRDefault="009526BB">
      <w:pPr>
        <w:spacing w:line="240" w:lineRule="auto"/>
        <w:rPr>
          <w:rFonts w:ascii="Comic Sans MS" w:eastAsia="Muli" w:hAnsi="Comic Sans MS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0EAA" w:rsidRPr="00FB0EAA">
        <w:rPr>
          <w:rFonts w:ascii="Comic Sans MS" w:eastAsia="Muli" w:hAnsi="Comic Sans MS" w:cs="Muli"/>
          <w:sz w:val="24"/>
          <w:szCs w:val="24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5821892" w:rsidR="00173A24" w:rsidRPr="00FB0EAA" w:rsidRDefault="009526BB">
      <w:pPr>
        <w:spacing w:line="240" w:lineRule="auto"/>
        <w:rPr>
          <w:rFonts w:ascii="Comic Sans MS" w:eastAsia="Muli" w:hAnsi="Comic Sans MS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0EAA" w:rsidRPr="00FB0EAA">
        <w:rPr>
          <w:rFonts w:ascii="Comic Sans MS" w:eastAsia="Muli" w:hAnsi="Comic Sans MS" w:cs="Muli"/>
          <w:sz w:val="24"/>
          <w:szCs w:val="24"/>
        </w:rPr>
        <w:t>Snack</w:t>
      </w:r>
    </w:p>
    <w:p w14:paraId="0000003A" w14:textId="77777777" w:rsidR="00173A24" w:rsidRPr="00FB0EAA" w:rsidRDefault="00173A24">
      <w:pPr>
        <w:spacing w:line="240" w:lineRule="auto"/>
        <w:rPr>
          <w:rFonts w:ascii="Comic Sans MS" w:eastAsia="Muli" w:hAnsi="Comic Sans MS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010493F" w14:textId="566B4CCB" w:rsidR="00FB0EAA" w:rsidRPr="00FB0EAA" w:rsidRDefault="009526BB" w:rsidP="00FB0EAA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Comic Sans MS" w:hAnsi="Comic Sans MS" w:cs="Arial"/>
          <w:color w:val="202124"/>
        </w:rPr>
      </w:pPr>
      <w:r>
        <w:rPr>
          <w:rFonts w:ascii="Muli" w:eastAsia="Muli" w:hAnsi="Muli" w:cs="Muli"/>
          <w:u w:val="single"/>
        </w:rPr>
        <w:t>Answer:</w:t>
      </w:r>
      <w:r w:rsidR="00FB0EAA">
        <w:rPr>
          <w:rFonts w:ascii="Muli" w:eastAsia="Muli" w:hAnsi="Muli" w:cs="Muli"/>
          <w:u w:val="single"/>
        </w:rPr>
        <w:t xml:space="preserve"> </w:t>
      </w:r>
      <w:r w:rsidR="00FB0EAA" w:rsidRPr="00FB0EAA">
        <w:rPr>
          <w:rFonts w:ascii="Comic Sans MS" w:hAnsi="Comic Sans MS" w:cs="Arial"/>
          <w:color w:val="202124"/>
        </w:rPr>
        <w:t>Selection of the device.</w:t>
      </w:r>
    </w:p>
    <w:p w14:paraId="58681AF3" w14:textId="32C8FD1C" w:rsidR="00FB0EAA" w:rsidRPr="00FB0EAA" w:rsidRDefault="00FB0EAA" w:rsidP="00FB0EAA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Comic Sans MS" w:hAnsi="Comic Sans MS" w:cs="Arial"/>
          <w:color w:val="202124"/>
        </w:rPr>
      </w:pPr>
      <w:r w:rsidRPr="00FB0EAA">
        <w:rPr>
          <w:rFonts w:ascii="Comic Sans MS" w:hAnsi="Comic Sans MS" w:cs="Arial"/>
          <w:color w:val="202124"/>
        </w:rPr>
        <w:t>Usability Testing.</w:t>
      </w:r>
    </w:p>
    <w:p w14:paraId="2CDECA46" w14:textId="77777777" w:rsidR="00FB0EAA" w:rsidRPr="00FB0EAA" w:rsidRDefault="00FB0EAA" w:rsidP="00FB0EAA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Comic Sans MS" w:hAnsi="Comic Sans MS" w:cs="Arial"/>
          <w:color w:val="202124"/>
        </w:rPr>
      </w:pPr>
      <w:r w:rsidRPr="00FB0EAA">
        <w:rPr>
          <w:rFonts w:ascii="Comic Sans MS" w:hAnsi="Comic Sans MS" w:cs="Arial"/>
          <w:color w:val="202124"/>
        </w:rPr>
        <w:t>Compatibility (Configuration) testing.</w:t>
      </w:r>
    </w:p>
    <w:p w14:paraId="7A02ABC7" w14:textId="77777777" w:rsidR="00FB0EAA" w:rsidRPr="00FB0EAA" w:rsidRDefault="00FB0EAA" w:rsidP="00FB0EAA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Comic Sans MS" w:hAnsi="Comic Sans MS" w:cs="Arial"/>
          <w:color w:val="202124"/>
        </w:rPr>
      </w:pPr>
      <w:r w:rsidRPr="00FB0EAA">
        <w:rPr>
          <w:rFonts w:ascii="Comic Sans MS" w:hAnsi="Comic Sans MS" w:cs="Arial"/>
          <w:color w:val="202124"/>
        </w:rPr>
        <w:t>Performance testing.</w:t>
      </w:r>
    </w:p>
    <w:p w14:paraId="5384F504" w14:textId="77777777" w:rsidR="00FB0EAA" w:rsidRPr="00FB0EAA" w:rsidRDefault="00FB0EAA" w:rsidP="00FB0EAA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Comic Sans MS" w:hAnsi="Comic Sans MS" w:cs="Arial"/>
          <w:color w:val="202124"/>
        </w:rPr>
      </w:pPr>
      <w:r w:rsidRPr="00FB0EAA">
        <w:rPr>
          <w:rFonts w:ascii="Comic Sans MS" w:hAnsi="Comic Sans MS" w:cs="Arial"/>
          <w:color w:val="202124"/>
        </w:rPr>
        <w:t>Security testing.</w:t>
      </w:r>
    </w:p>
    <w:p w14:paraId="00000041" w14:textId="2EB880E2" w:rsidR="00173A24" w:rsidRPr="00FB0EAA" w:rsidRDefault="00173A24" w:rsidP="00FB0EAA">
      <w:pPr>
        <w:tabs>
          <w:tab w:val="left" w:pos="1620"/>
        </w:tabs>
        <w:spacing w:line="240" w:lineRule="auto"/>
        <w:rPr>
          <w:rFonts w:ascii="Comic Sans MS" w:eastAsia="Muli" w:hAnsi="Comic Sans MS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A0E2464" w:rsidR="00173A24" w:rsidRPr="00026ACD" w:rsidRDefault="009526BB">
      <w:pPr>
        <w:spacing w:line="240" w:lineRule="auto"/>
        <w:rPr>
          <w:rFonts w:ascii="Comic Sans MS" w:eastAsia="Muli" w:hAnsi="Comic Sans MS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6AC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26ACD" w:rsidRPr="00026ACD">
        <w:rPr>
          <w:rFonts w:ascii="Comic Sans MS" w:hAnsi="Comic Sans MS"/>
          <w:color w:val="000000"/>
          <w:sz w:val="24"/>
          <w:szCs w:val="24"/>
          <w:shd w:val="clear" w:color="auto" w:fill="FFFFFF"/>
        </w:rPr>
        <w:t>a function component returns is rendered as a React element. React elements let you describe what you want to see on the screen.</w:t>
      </w:r>
    </w:p>
    <w:p w14:paraId="00000058" w14:textId="4C3CF371" w:rsidR="00173A24" w:rsidRDefault="00173A24">
      <w:pPr>
        <w:spacing w:line="240" w:lineRule="auto"/>
        <w:rPr>
          <w:rFonts w:ascii="Comic Sans MS" w:eastAsia="Muli" w:hAnsi="Comic Sans MS" w:cs="Muli"/>
          <w:sz w:val="24"/>
          <w:szCs w:val="24"/>
        </w:rPr>
      </w:pPr>
    </w:p>
    <w:p w14:paraId="5954155C" w14:textId="77777777" w:rsidR="00026ACD" w:rsidRDefault="00026AC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D12C5B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4180C40"/>
    <w:multiLevelType w:val="multilevel"/>
    <w:tmpl w:val="4F980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6ACD"/>
    <w:rsid w:val="00173A24"/>
    <w:rsid w:val="0029424B"/>
    <w:rsid w:val="009526BB"/>
    <w:rsid w:val="00FB0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FB0E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6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gya Arora</cp:lastModifiedBy>
  <cp:revision>4</cp:revision>
  <dcterms:created xsi:type="dcterms:W3CDTF">2021-01-06T05:46:00Z</dcterms:created>
  <dcterms:modified xsi:type="dcterms:W3CDTF">2021-08-23T12:17:00Z</dcterms:modified>
</cp:coreProperties>
</file>